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CE50AE" w14:textId="16BEF1E1" w:rsidR="008C7712" w:rsidRDefault="008C7712" w:rsidP="0057038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82565">
        <w:rPr>
          <w:rFonts w:ascii="Times New Roman" w:hAnsi="Times New Roman" w:cs="Times New Roman"/>
          <w:sz w:val="24"/>
          <w:szCs w:val="24"/>
        </w:rPr>
        <w:t>Berke Ataseven</w:t>
      </w:r>
    </w:p>
    <w:p w14:paraId="3651F691" w14:textId="61DF1654" w:rsidR="009D1E5A" w:rsidRPr="00382565" w:rsidRDefault="008230CD" w:rsidP="0057038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00</w:t>
      </w:r>
      <w:r w:rsidR="009D1E5A">
        <w:rPr>
          <w:rFonts w:ascii="Times New Roman" w:hAnsi="Times New Roman" w:cs="Times New Roman"/>
          <w:sz w:val="24"/>
          <w:szCs w:val="24"/>
        </w:rPr>
        <w:t>54326</w:t>
      </w:r>
    </w:p>
    <w:p w14:paraId="31F9F243" w14:textId="30E4D429" w:rsidR="008C7712" w:rsidRPr="00382565" w:rsidRDefault="008C7712" w:rsidP="005B2E63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82565">
        <w:rPr>
          <w:rFonts w:ascii="Times New Roman" w:hAnsi="Times New Roman" w:cs="Times New Roman"/>
          <w:b/>
          <w:bCs/>
          <w:sz w:val="24"/>
          <w:szCs w:val="24"/>
        </w:rPr>
        <w:t>DASC521 HW#</w:t>
      </w:r>
      <w:r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="00856A6F">
        <w:rPr>
          <w:rFonts w:ascii="Times New Roman" w:hAnsi="Times New Roman" w:cs="Times New Roman"/>
          <w:b/>
          <w:bCs/>
          <w:sz w:val="24"/>
          <w:szCs w:val="24"/>
        </w:rPr>
        <w:t xml:space="preserve"> Report</w:t>
      </w:r>
    </w:p>
    <w:p w14:paraId="7CA270EE" w14:textId="7D7D44DD" w:rsidR="008C7712" w:rsidRDefault="008C7712" w:rsidP="005B2E6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A160B">
        <w:rPr>
          <w:rFonts w:ascii="Times New Roman" w:hAnsi="Times New Roman" w:cs="Times New Roman"/>
          <w:sz w:val="24"/>
          <w:szCs w:val="24"/>
        </w:rPr>
        <w:t>In this homework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2A160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we were asked to implement</w:t>
      </w:r>
      <w:r w:rsidR="00856A6F">
        <w:rPr>
          <w:rFonts w:ascii="Times New Roman" w:hAnsi="Times New Roman" w:cs="Times New Roman"/>
          <w:sz w:val="24"/>
          <w:szCs w:val="24"/>
        </w:rPr>
        <w:t xml:space="preserve"> 3 differen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non</w:t>
      </w:r>
      <w:r w:rsidR="0099170B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parametric regression</w:t>
      </w:r>
      <w:r w:rsidR="00856A6F">
        <w:rPr>
          <w:rFonts w:ascii="Times New Roman" w:hAnsi="Times New Roman" w:cs="Times New Roman"/>
          <w:sz w:val="24"/>
          <w:szCs w:val="24"/>
        </w:rPr>
        <w:t xml:space="preserve"> algorithms</w:t>
      </w:r>
      <w:r>
        <w:rPr>
          <w:rFonts w:ascii="Times New Roman" w:hAnsi="Times New Roman" w:cs="Times New Roman"/>
          <w:sz w:val="24"/>
          <w:szCs w:val="24"/>
        </w:rPr>
        <w:t>.</w:t>
      </w:r>
      <w:r w:rsidR="00856A6F">
        <w:rPr>
          <w:rFonts w:ascii="Times New Roman" w:hAnsi="Times New Roman" w:cs="Times New Roman"/>
          <w:sz w:val="24"/>
          <w:szCs w:val="24"/>
        </w:rPr>
        <w:t xml:space="preserve"> These three algorithms are: regressogram, running mean smoother and kernel smoother.</w:t>
      </w:r>
    </w:p>
    <w:p w14:paraId="7E52E489" w14:textId="5428321E" w:rsidR="00156FB8" w:rsidRDefault="00856A6F" w:rsidP="005B2E63">
      <w:p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ata points required to draw the relevant curves are generated by the functions </w:t>
      </w:r>
      <w:r w:rsidR="00E50CB5">
        <w:rPr>
          <w:rFonts w:ascii="Times New Roman" w:hAnsi="Times New Roman" w:cs="Times New Roman"/>
          <w:sz w:val="24"/>
          <w:szCs w:val="24"/>
        </w:rPr>
        <w:t>“</w:t>
      </w:r>
      <w:r w:rsidR="00E50CB5" w:rsidRPr="00E50CB5">
        <w:rPr>
          <w:rFonts w:ascii="Times New Roman" w:hAnsi="Times New Roman" w:cs="Times New Roman"/>
          <w:i/>
          <w:iCs/>
          <w:sz w:val="24"/>
          <w:szCs w:val="24"/>
        </w:rPr>
        <w:t>calculate_</w:t>
      </w:r>
      <w:r w:rsidR="00E50CB5" w:rsidRPr="00E50CB5">
        <w:rPr>
          <w:rFonts w:ascii="Times New Roman" w:hAnsi="Times New Roman" w:cs="Times New Roman"/>
          <w:i/>
          <w:iCs/>
          <w:sz w:val="24"/>
          <w:szCs w:val="24"/>
        </w:rPr>
        <w:t>regressogram ()</w:t>
      </w:r>
      <w:r w:rsidR="00E50CB5">
        <w:rPr>
          <w:rFonts w:ascii="Times New Roman" w:hAnsi="Times New Roman" w:cs="Times New Roman"/>
          <w:sz w:val="24"/>
          <w:szCs w:val="24"/>
        </w:rPr>
        <w:t>”, “</w:t>
      </w:r>
      <w:r w:rsidR="00E50CB5" w:rsidRPr="00E50CB5">
        <w:rPr>
          <w:rFonts w:ascii="Times New Roman" w:hAnsi="Times New Roman" w:cs="Times New Roman"/>
          <w:i/>
          <w:iCs/>
          <w:sz w:val="24"/>
          <w:szCs w:val="24"/>
        </w:rPr>
        <w:t>calculate_mean_smoother ()</w:t>
      </w:r>
      <w:r w:rsidR="00E50CB5">
        <w:rPr>
          <w:rFonts w:ascii="Times New Roman" w:hAnsi="Times New Roman" w:cs="Times New Roman"/>
          <w:sz w:val="24"/>
          <w:szCs w:val="24"/>
        </w:rPr>
        <w:t>”, “</w:t>
      </w:r>
      <w:r w:rsidR="00E50CB5" w:rsidRPr="00E50CB5">
        <w:rPr>
          <w:rFonts w:ascii="Times New Roman" w:hAnsi="Times New Roman" w:cs="Times New Roman"/>
          <w:i/>
          <w:iCs/>
          <w:sz w:val="24"/>
          <w:szCs w:val="24"/>
        </w:rPr>
        <w:t>calculate_mean_smoother ()</w:t>
      </w:r>
      <w:r w:rsidR="00E50CB5">
        <w:rPr>
          <w:rFonts w:ascii="Times New Roman" w:hAnsi="Times New Roman" w:cs="Times New Roman"/>
          <w:sz w:val="24"/>
          <w:szCs w:val="24"/>
        </w:rPr>
        <w:t>”</w:t>
      </w:r>
      <w:r w:rsidR="00B7087C">
        <w:rPr>
          <w:rFonts w:ascii="Times New Roman" w:hAnsi="Times New Roman" w:cs="Times New Roman"/>
          <w:sz w:val="24"/>
          <w:szCs w:val="24"/>
        </w:rPr>
        <w:t>. In these functions</w:t>
      </w:r>
      <w:r w:rsidR="0099170B">
        <w:rPr>
          <w:rFonts w:ascii="Times New Roman" w:hAnsi="Times New Roman" w:cs="Times New Roman"/>
          <w:sz w:val="24"/>
          <w:szCs w:val="24"/>
        </w:rPr>
        <w:t>,</w:t>
      </w:r>
      <w:r w:rsidR="00160C92">
        <w:rPr>
          <w:rFonts w:ascii="Times New Roman" w:hAnsi="Times New Roman" w:cs="Times New Roman"/>
          <w:sz w:val="24"/>
          <w:szCs w:val="24"/>
        </w:rPr>
        <w:t xml:space="preserve"> I have discretized the x</w:t>
      </w:r>
      <w:r w:rsidR="00C85636">
        <w:rPr>
          <w:rFonts w:ascii="Times New Roman" w:hAnsi="Times New Roman" w:cs="Times New Roman"/>
          <w:sz w:val="24"/>
          <w:szCs w:val="24"/>
        </w:rPr>
        <w:t>-</w:t>
      </w:r>
      <w:r w:rsidR="00160C92">
        <w:rPr>
          <w:rFonts w:ascii="Times New Roman" w:hAnsi="Times New Roman" w:cs="Times New Roman"/>
          <w:sz w:val="24"/>
          <w:szCs w:val="24"/>
        </w:rPr>
        <w:t xml:space="preserve">axis, </w:t>
      </w:r>
      <w:r w:rsidR="0099170B">
        <w:rPr>
          <w:rFonts w:ascii="Times New Roman" w:hAnsi="Times New Roman" w:cs="Times New Roman"/>
          <w:sz w:val="24"/>
          <w:szCs w:val="24"/>
        </w:rPr>
        <w:t>then</w:t>
      </w:r>
      <w:r w:rsidR="00160C92">
        <w:rPr>
          <w:rFonts w:ascii="Times New Roman" w:hAnsi="Times New Roman" w:cs="Times New Roman"/>
          <w:sz w:val="24"/>
          <w:szCs w:val="24"/>
        </w:rPr>
        <w:t xml:space="preserve"> calculated the  </w:t>
      </w:r>
      <m:oMath>
        <m:acc>
          <m:acc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accPr>
          <m:e>
            <m:r>
              <w:rPr>
                <w:rFonts w:ascii="Cambria Math" w:hAnsi="Cambria Math" w:cs="Times New Roman"/>
                <w:sz w:val="24"/>
                <w:szCs w:val="24"/>
              </w:rPr>
              <m:t>g</m:t>
            </m:r>
          </m:e>
        </m:acc>
        <m:r>
          <w:rPr>
            <w:rFonts w:ascii="Cambria Math" w:hAnsi="Cambria Math" w:cs="Times New Roman"/>
            <w:sz w:val="24"/>
            <w:szCs w:val="24"/>
          </w:rPr>
          <m:t>(x)</m:t>
        </m:r>
      </m:oMath>
      <w:r w:rsidR="00160C92">
        <w:rPr>
          <w:rFonts w:ascii="Times New Roman" w:eastAsiaTheme="minorEastAsia" w:hAnsi="Times New Roman" w:cs="Times New Roman"/>
          <w:sz w:val="24"/>
          <w:szCs w:val="24"/>
        </w:rPr>
        <w:t xml:space="preserve"> values for </w:t>
      </w:r>
      <w:r w:rsidR="00576943">
        <w:rPr>
          <w:rFonts w:ascii="Times New Roman" w:eastAsiaTheme="minorEastAsia" w:hAnsi="Times New Roman" w:cs="Times New Roman"/>
          <w:sz w:val="24"/>
          <w:szCs w:val="24"/>
        </w:rPr>
        <w:t>every discretized x value. Following equations are used in the implementation of the functions:</w:t>
      </w:r>
    </w:p>
    <w:tbl>
      <w:tblPr>
        <w:tblStyle w:val="TableGrid"/>
        <w:tblW w:w="6592" w:type="pct"/>
        <w:tblInd w:w="-144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4415"/>
        <w:gridCol w:w="3843"/>
        <w:gridCol w:w="4082"/>
      </w:tblGrid>
      <w:tr w:rsidR="00B25874" w14:paraId="5F1086A2" w14:textId="77777777" w:rsidTr="002E5E14">
        <w:trPr>
          <w:trHeight w:val="1520"/>
        </w:trPr>
        <w:tc>
          <w:tcPr>
            <w:tcW w:w="1789" w:type="pct"/>
          </w:tcPr>
          <w:p w14:paraId="5E95E990" w14:textId="09304959" w:rsidR="005B2E63" w:rsidRPr="005B2E63" w:rsidRDefault="00C1738D" w:rsidP="00C1738D">
            <w:pPr>
              <w:spacing w:line="276" w:lineRule="auto"/>
              <w:jc w:val="center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w:br/>
                </m:r>
              </m:oMath>
              <m:oMath>
                <m:acc>
                  <m:acc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g</m:t>
                    </m:r>
                  </m:e>
                </m:acc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x</m:t>
                    </m:r>
                  </m:e>
                </m:d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 xml:space="preserve">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fPr>
                  <m:num>
                    <m:nary>
                      <m:naryPr>
                        <m:chr m:val="∑"/>
                        <m:limLoc m:val="subSup"/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t=1</m:t>
                        </m:r>
                      </m:sub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N</m:t>
                        </m:r>
                      </m:sup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 xml:space="preserve">b(x, </m:t>
                        </m:r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 xml:space="preserve"> x</m:t>
                            </m:r>
                          </m:e>
                          <m:sup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t</m:t>
                            </m:r>
                          </m:sup>
                        </m:s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)</m:t>
                        </m:r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 xml:space="preserve"> r</m:t>
                            </m:r>
                          </m:e>
                          <m:sup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t</m:t>
                            </m:r>
                          </m:sup>
                        </m:sSup>
                      </m:e>
                    </m:nary>
                  </m:num>
                  <m:den>
                    <m:nary>
                      <m:naryPr>
                        <m:chr m:val="∑"/>
                        <m:limLoc m:val="subSup"/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t=1</m:t>
                        </m:r>
                      </m:sub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N</m:t>
                        </m:r>
                      </m:sup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 xml:space="preserve">b(x, </m:t>
                        </m:r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 xml:space="preserve"> x</m:t>
                            </m:r>
                          </m:e>
                          <m:sup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t</m:t>
                            </m:r>
                          </m:sup>
                        </m:s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)</m:t>
                        </m:r>
                      </m:e>
                    </m:nary>
                  </m:den>
                </m:f>
              </m:oMath>
            </m:oMathPara>
          </w:p>
        </w:tc>
        <w:tc>
          <w:tcPr>
            <w:tcW w:w="1557" w:type="pct"/>
          </w:tcPr>
          <w:p w14:paraId="382E3086" w14:textId="03A056A5" w:rsidR="005B2E63" w:rsidRDefault="005B2E63" w:rsidP="00C1738D">
            <w:pPr>
              <w:spacing w:line="480" w:lineRule="auto"/>
              <w:jc w:val="center"/>
            </w:pPr>
            <m:oMathPara>
              <m:oMath>
                <m:acc>
                  <m:acc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g</m:t>
                    </m:r>
                  </m:e>
                </m:acc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x</m:t>
                    </m:r>
                  </m:e>
                </m:d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 xml:space="preserve">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fPr>
                  <m:num>
                    <m:nary>
                      <m:naryPr>
                        <m:chr m:val="∑"/>
                        <m:limLoc m:val="subSup"/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t=1</m:t>
                        </m:r>
                      </m:sub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N</m:t>
                        </m:r>
                      </m:sup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w</m:t>
                        </m:r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x</m:t>
                                </m:r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-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sz w:val="24"/>
                                        <w:szCs w:val="24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4"/>
                                        <w:szCs w:val="24"/>
                                      </w:rPr>
                                      <m:t>x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 w:cs="Times New Roman"/>
                                        <w:sz w:val="24"/>
                                        <w:szCs w:val="24"/>
                                      </w:rPr>
                                      <m:t>t</m:t>
                                    </m:r>
                                  </m:sup>
                                </m:sSup>
                              </m:num>
                              <m:den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h</m:t>
                                </m:r>
                              </m:den>
                            </m:f>
                          </m:e>
                        </m:d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 xml:space="preserve"> r</m:t>
                            </m:r>
                          </m:e>
                          <m:sup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t</m:t>
                            </m:r>
                          </m:sup>
                        </m:sSup>
                      </m:e>
                    </m:nary>
                  </m:num>
                  <m:den>
                    <m:nary>
                      <m:naryPr>
                        <m:chr m:val="∑"/>
                        <m:limLoc m:val="subSup"/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t=1</m:t>
                        </m:r>
                      </m:sub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N</m:t>
                        </m:r>
                      </m:sup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w</m:t>
                        </m:r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x</m:t>
                                </m:r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-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sz w:val="24"/>
                                        <w:szCs w:val="24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4"/>
                                        <w:szCs w:val="24"/>
                                      </w:rPr>
                                      <m:t>x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 w:cs="Times New Roman"/>
                                        <w:sz w:val="24"/>
                                        <w:szCs w:val="24"/>
                                      </w:rPr>
                                      <m:t>t</m:t>
                                    </m:r>
                                  </m:sup>
                                </m:sSup>
                              </m:num>
                              <m:den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h</m:t>
                                </m:r>
                              </m:den>
                            </m:f>
                          </m:e>
                        </m:d>
                      </m:e>
                    </m:nary>
                  </m:den>
                </m:f>
              </m:oMath>
            </m:oMathPara>
          </w:p>
        </w:tc>
        <w:tc>
          <w:tcPr>
            <w:tcW w:w="1654" w:type="pct"/>
          </w:tcPr>
          <w:p w14:paraId="5F085E24" w14:textId="4302A4B1" w:rsidR="005B2E63" w:rsidRDefault="005B2E63" w:rsidP="005B2E63">
            <w:pPr>
              <w:spacing w:line="360" w:lineRule="auto"/>
              <w:ind w:left="-80"/>
              <w:jc w:val="center"/>
            </w:pPr>
            <m:oMathPara>
              <m:oMath>
                <m:acc>
                  <m:acc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g</m:t>
                    </m:r>
                  </m:e>
                </m:acc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x</m:t>
                    </m:r>
                  </m:e>
                </m:d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 xml:space="preserve">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fPr>
                  <m:num>
                    <m:nary>
                      <m:naryPr>
                        <m:chr m:val="∑"/>
                        <m:limLoc m:val="subSup"/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t=1</m:t>
                        </m:r>
                      </m:sub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N</m:t>
                        </m:r>
                      </m:sup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K</m:t>
                        </m:r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x</m:t>
                                </m:r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-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sz w:val="24"/>
                                        <w:szCs w:val="24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4"/>
                                        <w:szCs w:val="24"/>
                                      </w:rPr>
                                      <m:t>x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 w:cs="Times New Roman"/>
                                        <w:sz w:val="24"/>
                                        <w:szCs w:val="24"/>
                                      </w:rPr>
                                      <m:t>t</m:t>
                                    </m:r>
                                  </m:sup>
                                </m:sSup>
                              </m:num>
                              <m:den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h</m:t>
                                </m:r>
                              </m:den>
                            </m:f>
                          </m:e>
                        </m:d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 xml:space="preserve"> r</m:t>
                            </m:r>
                          </m:e>
                          <m:sup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t</m:t>
                            </m:r>
                          </m:sup>
                        </m:sSup>
                      </m:e>
                    </m:nary>
                  </m:num>
                  <m:den>
                    <m:nary>
                      <m:naryPr>
                        <m:chr m:val="∑"/>
                        <m:limLoc m:val="subSup"/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t=1</m:t>
                        </m:r>
                      </m:sub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N</m:t>
                        </m:r>
                      </m:sup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K</m:t>
                        </m:r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x</m:t>
                                </m:r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-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sz w:val="24"/>
                                        <w:szCs w:val="24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4"/>
                                        <w:szCs w:val="24"/>
                                      </w:rPr>
                                      <m:t>x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 w:cs="Times New Roman"/>
                                        <w:sz w:val="24"/>
                                        <w:szCs w:val="24"/>
                                      </w:rPr>
                                      <m:t>t</m:t>
                                    </m:r>
                                  </m:sup>
                                </m:sSup>
                              </m:num>
                              <m:den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h</m:t>
                                </m:r>
                              </m:den>
                            </m:f>
                          </m:e>
                        </m:d>
                      </m:e>
                    </m:nary>
                  </m:den>
                </m:f>
              </m:oMath>
            </m:oMathPara>
          </w:p>
        </w:tc>
      </w:tr>
      <w:tr w:rsidR="00946585" w14:paraId="6C9854BE" w14:textId="77777777" w:rsidTr="002E5E14">
        <w:trPr>
          <w:trHeight w:val="350"/>
        </w:trPr>
        <w:tc>
          <w:tcPr>
            <w:tcW w:w="1789" w:type="pct"/>
          </w:tcPr>
          <w:p w14:paraId="2B0017C4" w14:textId="1F9761E7" w:rsidR="00946585" w:rsidRPr="00157484" w:rsidRDefault="00946585" w:rsidP="00946585">
            <w:pPr>
              <w:spacing w:line="360" w:lineRule="auto"/>
              <w:jc w:val="center"/>
              <w:rPr>
                <w:rFonts w:ascii="Calibri" w:eastAsia="Calibri" w:hAnsi="Calibri" w:cs="Times New Roman"/>
                <w:sz w:val="24"/>
                <w:szCs w:val="24"/>
              </w:rPr>
            </w:pPr>
            <w:r>
              <w:rPr>
                <w:rFonts w:ascii="Calibri" w:eastAsia="Calibri" w:hAnsi="Calibri" w:cs="Times New Roman"/>
                <w:sz w:val="24"/>
                <w:szCs w:val="24"/>
              </w:rPr>
              <w:t>where,</w:t>
            </w:r>
          </w:p>
        </w:tc>
        <w:tc>
          <w:tcPr>
            <w:tcW w:w="1557" w:type="pct"/>
          </w:tcPr>
          <w:p w14:paraId="3D9C8FC6" w14:textId="716B831E" w:rsidR="00946585" w:rsidRDefault="00946585" w:rsidP="00946585">
            <w:pPr>
              <w:spacing w:line="360" w:lineRule="auto"/>
              <w:jc w:val="center"/>
              <w:rPr>
                <w:rFonts w:ascii="Calibri" w:eastAsia="Times New Roman" w:hAnsi="Calibri" w:cs="Times New Roman"/>
              </w:rPr>
            </w:pPr>
            <w:r>
              <w:rPr>
                <w:rFonts w:ascii="Calibri" w:eastAsia="Times New Roman" w:hAnsi="Calibri" w:cs="Times New Roman"/>
              </w:rPr>
              <w:t>where,</w:t>
            </w:r>
          </w:p>
        </w:tc>
        <w:tc>
          <w:tcPr>
            <w:tcW w:w="1654" w:type="pct"/>
          </w:tcPr>
          <w:p w14:paraId="3A44630A" w14:textId="333E7701" w:rsidR="00946585" w:rsidRDefault="00946585" w:rsidP="00946585">
            <w:pPr>
              <w:spacing w:line="360" w:lineRule="auto"/>
              <w:jc w:val="center"/>
            </w:pPr>
            <w:r>
              <w:t>where,</w:t>
            </w:r>
          </w:p>
        </w:tc>
      </w:tr>
      <w:tr w:rsidR="00B25874" w14:paraId="16EBD39B" w14:textId="77777777" w:rsidTr="002E5E14">
        <w:trPr>
          <w:trHeight w:val="1070"/>
        </w:trPr>
        <w:tc>
          <w:tcPr>
            <w:tcW w:w="1789" w:type="pct"/>
          </w:tcPr>
          <w:p w14:paraId="1809E2D9" w14:textId="3A393593" w:rsidR="002F6FDA" w:rsidRPr="002F6FDA" w:rsidRDefault="005B2E63" w:rsidP="005B2E63">
            <w:pPr>
              <w:spacing w:line="360" w:lineRule="auto"/>
              <w:jc w:val="both"/>
              <w:rPr>
                <w:rFonts w:eastAsiaTheme="minorEastAsia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b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 xml:space="preserve">x, 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 xml:space="preserve"> x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t</m:t>
                        </m:r>
                      </m:sup>
                    </m:sSup>
                  </m:e>
                </m:d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=</m:t>
                </m:r>
                <m:d>
                  <m:dPr>
                    <m:begChr m:val="{"/>
                    <m:endChr m:val="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eqArr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 xml:space="preserve"> 1 if </m:t>
                        </m:r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 xml:space="preserve"> x</m:t>
                            </m:r>
                          </m:e>
                          <m:sup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t</m:t>
                            </m:r>
                          </m:sup>
                        </m:s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 xml:space="preserve"> and x in the 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 xml:space="preserve">same bin  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  <w:szCs w:val="24"/>
                          </w:rPr>
                        </m:ctrlP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 xml:space="preserve"> 0 otherwise                </m:t>
                        </m:r>
                      </m:e>
                    </m:eqArr>
                  </m:e>
                </m:d>
              </m:oMath>
            </m:oMathPara>
          </w:p>
        </w:tc>
        <w:tc>
          <w:tcPr>
            <w:tcW w:w="1557" w:type="pct"/>
          </w:tcPr>
          <w:p w14:paraId="4E506B2F" w14:textId="2F6510EE" w:rsidR="005B2E63" w:rsidRDefault="008B4A1D" w:rsidP="008B4A1D">
            <w:pPr>
              <w:jc w:val="both"/>
            </w:pPr>
            <m:oMathPara>
              <m:oMath>
                <m:r>
                  <w:rPr>
                    <w:rFonts w:ascii="Cambria Math" w:hAnsi="Cambria Math"/>
                  </w:rPr>
                  <w:br/>
                </m:r>
              </m:oMath>
              <m:oMath>
                <m:r>
                  <w:rPr>
                    <w:rFonts w:ascii="Cambria Math" w:hAnsi="Cambria Math"/>
                  </w:rPr>
                  <m:t>w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u</m:t>
                    </m:r>
                  </m:e>
                </m:d>
                <m:r>
                  <w:rPr>
                    <w:rFonts w:ascii="Cambria Math" w:hAnsi="Cambria Math"/>
                  </w:rPr>
                  <m:t xml:space="preserve">= </m:t>
                </m:r>
                <m:d>
                  <m:dPr>
                    <m:begChr m:val="{"/>
                    <m:endChr m:val="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eqArrPr>
                      <m:e>
                        <m:r>
                          <w:rPr>
                            <w:rFonts w:ascii="Cambria Math" w:hAnsi="Cambria Math"/>
                          </w:rPr>
                          <m:t xml:space="preserve"> 1 if </m:t>
                        </m:r>
                        <m:d>
                          <m:dPr>
                            <m:begChr m:val="|"/>
                            <m:endChr m:val="|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u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</w:rPr>
                          <m:t xml:space="preserve">&lt;1 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 xml:space="preserve">  0 otherwise</m:t>
                        </m:r>
                      </m:e>
                    </m:eqArr>
                  </m:e>
                </m:d>
              </m:oMath>
            </m:oMathPara>
          </w:p>
        </w:tc>
        <w:tc>
          <w:tcPr>
            <w:tcW w:w="1654" w:type="pct"/>
          </w:tcPr>
          <w:p w14:paraId="7E2CC76E" w14:textId="7B809516" w:rsidR="005B2E63" w:rsidRDefault="00946585" w:rsidP="008B4A1D">
            <w:pPr>
              <w:jc w:val="both"/>
            </w:pPr>
            <m:oMathPara>
              <m:oMath>
                <m:r>
                  <w:rPr>
                    <w:rFonts w:ascii="Cambria Math" w:hAnsi="Cambria Math"/>
                  </w:rPr>
                  <m:t>K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u</m:t>
                    </m:r>
                  </m:e>
                </m:d>
                <m:r>
                  <w:rPr>
                    <w:rFonts w:ascii="Cambria Math" w:hAnsi="Cambria Math"/>
                  </w:rPr>
                  <m:t xml:space="preserve">= 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exp⁡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Pr>
                          <m:num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u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p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den>
                        </m:f>
                      </m:e>
                    </m:d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2π</m:t>
                        </m:r>
                      </m:e>
                    </m:rad>
                  </m:den>
                </m:f>
              </m:oMath>
            </m:oMathPara>
          </w:p>
        </w:tc>
      </w:tr>
      <w:tr w:rsidR="005B2E63" w14:paraId="38363633" w14:textId="77777777" w:rsidTr="002E5E14">
        <w:tc>
          <w:tcPr>
            <w:tcW w:w="1789" w:type="pct"/>
          </w:tcPr>
          <w:p w14:paraId="03745B88" w14:textId="7EF6FB8D" w:rsidR="005B2E63" w:rsidRPr="0093244B" w:rsidRDefault="002F6FDA" w:rsidP="002F6FDA">
            <w:pPr>
              <w:spacing w:line="360" w:lineRule="auto"/>
              <w:jc w:val="center"/>
              <w:rPr>
                <w:b/>
                <w:bCs/>
              </w:rPr>
            </w:pPr>
            <w:r w:rsidRPr="0093244B">
              <w:rPr>
                <w:b/>
                <w:bCs/>
              </w:rPr>
              <w:t>REGRESSOGRAM</w:t>
            </w:r>
          </w:p>
        </w:tc>
        <w:tc>
          <w:tcPr>
            <w:tcW w:w="1557" w:type="pct"/>
          </w:tcPr>
          <w:p w14:paraId="21E82CE0" w14:textId="0E549113" w:rsidR="005B2E63" w:rsidRPr="0093244B" w:rsidRDefault="002F6FDA" w:rsidP="002F6FDA">
            <w:pPr>
              <w:spacing w:line="360" w:lineRule="auto"/>
              <w:jc w:val="center"/>
              <w:rPr>
                <w:b/>
                <w:bCs/>
              </w:rPr>
            </w:pPr>
            <w:r w:rsidRPr="0093244B">
              <w:rPr>
                <w:b/>
                <w:bCs/>
              </w:rPr>
              <w:t>RUNNING MEAN SMOOTHER</w:t>
            </w:r>
          </w:p>
        </w:tc>
        <w:tc>
          <w:tcPr>
            <w:tcW w:w="1654" w:type="pct"/>
          </w:tcPr>
          <w:p w14:paraId="630E5741" w14:textId="096EA93F" w:rsidR="005B2E63" w:rsidRPr="0093244B" w:rsidRDefault="002F6FDA" w:rsidP="002F6FDA">
            <w:pPr>
              <w:spacing w:line="360" w:lineRule="auto"/>
              <w:jc w:val="center"/>
              <w:rPr>
                <w:b/>
                <w:bCs/>
              </w:rPr>
            </w:pPr>
            <w:r w:rsidRPr="0093244B">
              <w:rPr>
                <w:b/>
                <w:bCs/>
              </w:rPr>
              <w:t>KERNEL SMOOTHER</w:t>
            </w:r>
          </w:p>
        </w:tc>
      </w:tr>
    </w:tbl>
    <w:p w14:paraId="52ADB591" w14:textId="36C07998" w:rsidR="005B2E63" w:rsidRDefault="005B2E63" w:rsidP="005B2E63">
      <w:pPr>
        <w:spacing w:line="360" w:lineRule="auto"/>
        <w:jc w:val="both"/>
      </w:pPr>
    </w:p>
    <w:p w14:paraId="7CF05AF3" w14:textId="71E5FB4D" w:rsidR="00BF376D" w:rsidRDefault="002E5E14" w:rsidP="005B2E63">
      <w:p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 w:rsidRPr="002E5E14">
        <w:rPr>
          <w:rFonts w:ascii="Times New Roman" w:hAnsi="Times New Roman" w:cs="Times New Roman"/>
          <w:sz w:val="24"/>
          <w:szCs w:val="24"/>
        </w:rPr>
        <w:t xml:space="preserve">Notice that </w:t>
      </w:r>
      <w:r>
        <w:rPr>
          <w:rFonts w:ascii="Times New Roman" w:hAnsi="Times New Roman" w:cs="Times New Roman"/>
          <w:sz w:val="24"/>
          <w:szCs w:val="24"/>
        </w:rPr>
        <w:t xml:space="preserve">in the equation for kernel smoother, </w:t>
      </w:r>
      <m:oMath>
        <m:r>
          <w:rPr>
            <w:rFonts w:ascii="Cambria Math" w:hAnsi="Cambria Math" w:cs="Times New Roman"/>
            <w:sz w:val="24"/>
            <w:szCs w:val="24"/>
          </w:rPr>
          <m:t>K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u</m:t>
            </m:r>
          </m:e>
        </m:d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function is the formula for the normal distribution whose mean (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μ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>) is 0 and covariance parameter (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σ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>) is 1.</w:t>
      </w:r>
      <w:r w:rsidR="00171046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611B02">
        <w:rPr>
          <w:rFonts w:ascii="Times New Roman" w:eastAsiaTheme="minorEastAsia" w:hAnsi="Times New Roman" w:cs="Times New Roman"/>
          <w:sz w:val="24"/>
          <w:szCs w:val="24"/>
        </w:rPr>
        <w:t>After the curve functions are generated, I have calculated the root mean squared error (RMSE) for the test data. Calculated RMSE values turned out to be slightly different from what is given in the homework description. I reckon the reason for this is the size of the increment in the discretization of the x-axis.</w:t>
      </w:r>
      <w:r w:rsidR="00B9282F">
        <w:rPr>
          <w:rFonts w:ascii="Times New Roman" w:eastAsiaTheme="minorEastAsia" w:hAnsi="Times New Roman" w:cs="Times New Roman"/>
          <w:sz w:val="24"/>
          <w:szCs w:val="24"/>
        </w:rPr>
        <w:t xml:space="preserve"> Resulting RMSE values are given below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7487"/>
      </w:tblGrid>
      <w:tr w:rsidR="00BF376D" w14:paraId="150EDF9E" w14:textId="77777777" w:rsidTr="00570385">
        <w:trPr>
          <w:trHeight w:val="1346"/>
          <w:jc w:val="center"/>
        </w:trPr>
        <w:tc>
          <w:tcPr>
            <w:tcW w:w="7487" w:type="dxa"/>
          </w:tcPr>
          <w:p w14:paraId="0CBBA0A7" w14:textId="11860CA8" w:rsidR="00BF376D" w:rsidRDefault="00F41342" w:rsidP="00491347">
            <w:pPr>
              <w:spacing w:before="120" w:after="120" w:line="276" w:lineRule="auto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5EA031DE" wp14:editId="326D3374">
                  <wp:extent cx="4121150" cy="873999"/>
                  <wp:effectExtent l="0" t="0" r="0" b="254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91205" cy="8888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9233901" w14:textId="56F57E29" w:rsidR="00BF376D" w:rsidRPr="002E5E14" w:rsidRDefault="001F21B2" w:rsidP="00570385">
      <w:pPr>
        <w:spacing w:before="240"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I have commented my code</w:t>
      </w:r>
      <w:r w:rsidR="00612A52">
        <w:rPr>
          <w:rFonts w:ascii="Times New Roman" w:eastAsiaTheme="minorEastAsia" w:hAnsi="Times New Roman" w:cs="Times New Roman"/>
          <w:sz w:val="24"/>
          <w:szCs w:val="24"/>
        </w:rPr>
        <w:t xml:space="preserve"> for the sake of </w:t>
      </w:r>
      <w:r w:rsidR="00612A52" w:rsidRPr="00612A52">
        <w:rPr>
          <w:rFonts w:ascii="Times New Roman" w:eastAsiaTheme="minorEastAsia" w:hAnsi="Times New Roman" w:cs="Times New Roman"/>
          <w:sz w:val="24"/>
          <w:szCs w:val="24"/>
        </w:rPr>
        <w:t>intelligibility</w:t>
      </w:r>
      <w:r w:rsidR="00612A52">
        <w:rPr>
          <w:rFonts w:ascii="Times New Roman" w:eastAsiaTheme="minorEastAsia" w:hAnsi="Times New Roman" w:cs="Times New Roman"/>
          <w:sz w:val="24"/>
          <w:szCs w:val="24"/>
        </w:rPr>
        <w:t>.</w:t>
      </w:r>
    </w:p>
    <w:sectPr w:rsidR="00BF376D" w:rsidRPr="002E5E1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wsTQ0sTQxMTAytDBU0lEKTi0uzszPAykwrAUAobws9iwAAAA="/>
  </w:docVars>
  <w:rsids>
    <w:rsidRoot w:val="00156FB8"/>
    <w:rsid w:val="0001335F"/>
    <w:rsid w:val="00156FB8"/>
    <w:rsid w:val="00160C92"/>
    <w:rsid w:val="00171046"/>
    <w:rsid w:val="001E45E5"/>
    <w:rsid w:val="001F21B2"/>
    <w:rsid w:val="002E5E14"/>
    <w:rsid w:val="002F6FDA"/>
    <w:rsid w:val="00491347"/>
    <w:rsid w:val="00570385"/>
    <w:rsid w:val="00576943"/>
    <w:rsid w:val="005B2E63"/>
    <w:rsid w:val="00611B02"/>
    <w:rsid w:val="00612A52"/>
    <w:rsid w:val="008230CD"/>
    <w:rsid w:val="008559E7"/>
    <w:rsid w:val="00856A6F"/>
    <w:rsid w:val="008B4A1D"/>
    <w:rsid w:val="008C7712"/>
    <w:rsid w:val="0093244B"/>
    <w:rsid w:val="00946585"/>
    <w:rsid w:val="0099170B"/>
    <w:rsid w:val="009D1E5A"/>
    <w:rsid w:val="00B25874"/>
    <w:rsid w:val="00B574BA"/>
    <w:rsid w:val="00B7087C"/>
    <w:rsid w:val="00B9282F"/>
    <w:rsid w:val="00BF376D"/>
    <w:rsid w:val="00C1738D"/>
    <w:rsid w:val="00C85636"/>
    <w:rsid w:val="00E30B87"/>
    <w:rsid w:val="00E50CB5"/>
    <w:rsid w:val="00ED4F2F"/>
    <w:rsid w:val="00F413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C14EE4"/>
  <w15:chartTrackingRefBased/>
  <w15:docId w15:val="{1ACF4FB0-B6B8-44F3-87E2-FEF54CB95E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771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C77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8C771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160C9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1</Pages>
  <Words>249</Words>
  <Characters>142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KE ATASEVEN</dc:creator>
  <cp:keywords/>
  <dc:description/>
  <cp:lastModifiedBy>BERKE ATASEVEN</cp:lastModifiedBy>
  <cp:revision>29</cp:revision>
  <dcterms:created xsi:type="dcterms:W3CDTF">2020-11-28T14:59:00Z</dcterms:created>
  <dcterms:modified xsi:type="dcterms:W3CDTF">2020-11-28T16:16:00Z</dcterms:modified>
</cp:coreProperties>
</file>